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85d1b del 27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cf0dcc4f-c069-42c7-8284-880233f4452b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3:11:39Z</dcterms:created>
  <dcterms:modified xsi:type="dcterms:W3CDTF">2023-06-27T13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